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AABE02" w14:textId="77777777" w:rsidR="00B740A1" w:rsidRDefault="00B740A1" w:rsidP="00B740A1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D6929">
        <w:rPr>
          <w:rFonts w:ascii="Times New Roman" w:hAnsi="Times New Roman" w:cs="Times New Roman"/>
          <w:b/>
          <w:sz w:val="24"/>
          <w:szCs w:val="24"/>
          <w:u w:val="single"/>
        </w:rPr>
        <w:t>Termíny metodických výstupů do předmětu bp2280 kompenzační cvičení</w:t>
      </w:r>
    </w:p>
    <w:p w14:paraId="5F480647" w14:textId="77777777" w:rsidR="00B740A1" w:rsidRPr="00184C02" w:rsidRDefault="00B740A1" w:rsidP="00B740A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</w:t>
      </w:r>
      <w:r w:rsidRPr="00184C02">
        <w:rPr>
          <w:rFonts w:ascii="Times New Roman" w:hAnsi="Times New Roman" w:cs="Times New Roman"/>
          <w:b/>
          <w:sz w:val="24"/>
          <w:szCs w:val="24"/>
        </w:rPr>
        <w:t>p2280/0</w:t>
      </w:r>
      <w:r>
        <w:rPr>
          <w:rFonts w:ascii="Times New Roman" w:hAnsi="Times New Roman" w:cs="Times New Roman"/>
          <w:b/>
          <w:sz w:val="24"/>
          <w:szCs w:val="24"/>
        </w:rPr>
        <w:t>4</w:t>
      </w:r>
      <w:r w:rsidRPr="00184C02">
        <w:rPr>
          <w:rFonts w:ascii="Times New Roman" w:hAnsi="Times New Roman" w:cs="Times New Roman"/>
          <w:b/>
          <w:sz w:val="24"/>
          <w:szCs w:val="24"/>
        </w:rPr>
        <w:t xml:space="preserve"> pondělí </w:t>
      </w:r>
      <w:r>
        <w:rPr>
          <w:rFonts w:ascii="Times New Roman" w:hAnsi="Times New Roman" w:cs="Times New Roman"/>
          <w:b/>
          <w:sz w:val="24"/>
          <w:szCs w:val="24"/>
        </w:rPr>
        <w:t>7:</w:t>
      </w:r>
      <w:r w:rsidR="00352541">
        <w:rPr>
          <w:rFonts w:ascii="Times New Roman" w:hAnsi="Times New Roman" w:cs="Times New Roman"/>
          <w:b/>
          <w:sz w:val="24"/>
          <w:szCs w:val="24"/>
        </w:rPr>
        <w:t>0</w:t>
      </w:r>
      <w:r>
        <w:rPr>
          <w:rFonts w:ascii="Times New Roman" w:hAnsi="Times New Roman" w:cs="Times New Roman"/>
          <w:b/>
          <w:sz w:val="24"/>
          <w:szCs w:val="24"/>
        </w:rPr>
        <w:t>0-</w:t>
      </w:r>
      <w:r w:rsidR="00352541">
        <w:rPr>
          <w:rFonts w:ascii="Times New Roman" w:hAnsi="Times New Roman" w:cs="Times New Roman"/>
          <w:b/>
          <w:sz w:val="24"/>
          <w:szCs w:val="24"/>
        </w:rPr>
        <w:t>8:4</w:t>
      </w:r>
      <w:r>
        <w:rPr>
          <w:rFonts w:ascii="Times New Roman" w:hAnsi="Times New Roman" w:cs="Times New Roman"/>
          <w:b/>
          <w:sz w:val="24"/>
          <w:szCs w:val="24"/>
        </w:rPr>
        <w:t xml:space="preserve">0 – 2 výstupy za seminář (1 výstup cca 30-40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minut+zpětná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vazba)</w:t>
      </w:r>
    </w:p>
    <w:p w14:paraId="6925AA6E" w14:textId="77777777" w:rsidR="00EE0521" w:rsidRDefault="00EE0521" w:rsidP="00B740A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5083997" w14:textId="77777777" w:rsidR="00B740A1" w:rsidRDefault="00B740A1" w:rsidP="00B740A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.11.</w:t>
      </w:r>
    </w:p>
    <w:p w14:paraId="07964AD3" w14:textId="77777777" w:rsidR="00B740A1" w:rsidRPr="00DF49F0" w:rsidRDefault="00B740A1" w:rsidP="00B740A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F49F0">
        <w:rPr>
          <w:rFonts w:ascii="Times New Roman" w:hAnsi="Times New Roman" w:cs="Times New Roman"/>
          <w:sz w:val="24"/>
          <w:szCs w:val="24"/>
        </w:rPr>
        <w:t>Dudek Ondřej – mrtvý tah</w:t>
      </w:r>
    </w:p>
    <w:p w14:paraId="2BC12286" w14:textId="77777777" w:rsidR="00B740A1" w:rsidRPr="00DF49F0" w:rsidRDefault="00B740A1" w:rsidP="00B740A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F49F0">
        <w:rPr>
          <w:rFonts w:ascii="Times New Roman" w:hAnsi="Times New Roman" w:cs="Times New Roman"/>
          <w:sz w:val="24"/>
          <w:szCs w:val="24"/>
        </w:rPr>
        <w:t>Cebák</w:t>
      </w:r>
      <w:proofErr w:type="spellEnd"/>
      <w:r w:rsidRPr="00DF49F0">
        <w:rPr>
          <w:rFonts w:ascii="Times New Roman" w:hAnsi="Times New Roman" w:cs="Times New Roman"/>
          <w:sz w:val="24"/>
          <w:szCs w:val="24"/>
        </w:rPr>
        <w:t xml:space="preserve"> Tadeáš – fotbal</w:t>
      </w:r>
    </w:p>
    <w:p w14:paraId="2B56260E" w14:textId="77777777" w:rsidR="00B740A1" w:rsidRDefault="00B740A1" w:rsidP="00B740A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9.11.</w:t>
      </w:r>
    </w:p>
    <w:p w14:paraId="22FEA37B" w14:textId="77777777" w:rsidR="00B740A1" w:rsidRDefault="00B740A1" w:rsidP="00B740A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F49F0">
        <w:rPr>
          <w:rFonts w:ascii="Times New Roman" w:hAnsi="Times New Roman" w:cs="Times New Roman"/>
          <w:sz w:val="24"/>
          <w:szCs w:val="24"/>
        </w:rPr>
        <w:t>Gregar</w:t>
      </w:r>
      <w:proofErr w:type="spellEnd"/>
      <w:r w:rsidRPr="00DF49F0">
        <w:rPr>
          <w:rFonts w:ascii="Times New Roman" w:hAnsi="Times New Roman" w:cs="Times New Roman"/>
          <w:sz w:val="24"/>
          <w:szCs w:val="24"/>
        </w:rPr>
        <w:t xml:space="preserve"> Karel – judo</w:t>
      </w:r>
    </w:p>
    <w:p w14:paraId="1DD26899" w14:textId="77777777" w:rsidR="00595E32" w:rsidRDefault="00595E32" w:rsidP="00B740A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F49F0">
        <w:rPr>
          <w:rFonts w:ascii="Times New Roman" w:hAnsi="Times New Roman" w:cs="Times New Roman"/>
          <w:sz w:val="24"/>
          <w:szCs w:val="24"/>
        </w:rPr>
        <w:t>Švubová</w:t>
      </w:r>
      <w:proofErr w:type="spellEnd"/>
      <w:r w:rsidRPr="00DF49F0">
        <w:rPr>
          <w:rFonts w:ascii="Times New Roman" w:hAnsi="Times New Roman" w:cs="Times New Roman"/>
          <w:sz w:val="24"/>
          <w:szCs w:val="24"/>
        </w:rPr>
        <w:t xml:space="preserve"> Silvie – skok daleký</w:t>
      </w:r>
    </w:p>
    <w:p w14:paraId="2C0370ED" w14:textId="77777777" w:rsidR="00B740A1" w:rsidRDefault="00B740A1" w:rsidP="00B740A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6.11.</w:t>
      </w:r>
    </w:p>
    <w:p w14:paraId="1B10088B" w14:textId="77777777" w:rsidR="00B740A1" w:rsidRPr="00DF49F0" w:rsidRDefault="00B740A1" w:rsidP="00B740A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F49F0">
        <w:rPr>
          <w:rFonts w:ascii="Times New Roman" w:hAnsi="Times New Roman" w:cs="Times New Roman"/>
          <w:sz w:val="24"/>
          <w:szCs w:val="24"/>
        </w:rPr>
        <w:t>Kavka Lukáš – biatlon</w:t>
      </w:r>
    </w:p>
    <w:p w14:paraId="51248B2C" w14:textId="77777777" w:rsidR="00B740A1" w:rsidRDefault="00B740A1" w:rsidP="00B740A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F49F0">
        <w:rPr>
          <w:rFonts w:ascii="Times New Roman" w:hAnsi="Times New Roman" w:cs="Times New Roman"/>
          <w:sz w:val="24"/>
          <w:szCs w:val="24"/>
        </w:rPr>
        <w:t>Kovařík Aleš -</w:t>
      </w:r>
      <w:r w:rsidR="00595E32">
        <w:rPr>
          <w:rFonts w:ascii="Times New Roman" w:hAnsi="Times New Roman" w:cs="Times New Roman"/>
          <w:sz w:val="24"/>
          <w:szCs w:val="24"/>
        </w:rPr>
        <w:t>plavání</w:t>
      </w:r>
    </w:p>
    <w:p w14:paraId="01FBE630" w14:textId="77777777" w:rsidR="00B740A1" w:rsidRDefault="00B740A1" w:rsidP="00B740A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3.11.</w:t>
      </w:r>
    </w:p>
    <w:p w14:paraId="37BA72B0" w14:textId="77777777" w:rsidR="00B740A1" w:rsidRPr="00DF49F0" w:rsidRDefault="00B740A1" w:rsidP="00B740A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F49F0">
        <w:rPr>
          <w:rFonts w:ascii="Times New Roman" w:hAnsi="Times New Roman" w:cs="Times New Roman"/>
          <w:sz w:val="24"/>
          <w:szCs w:val="24"/>
        </w:rPr>
        <w:t>Kovaříková Tereza – inline bruslení</w:t>
      </w:r>
    </w:p>
    <w:p w14:paraId="06CEAD13" w14:textId="77777777" w:rsidR="00B740A1" w:rsidRPr="00DF49F0" w:rsidRDefault="00B740A1" w:rsidP="00B740A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F49F0">
        <w:rPr>
          <w:rFonts w:ascii="Times New Roman" w:hAnsi="Times New Roman" w:cs="Times New Roman"/>
          <w:sz w:val="24"/>
          <w:szCs w:val="24"/>
        </w:rPr>
        <w:t xml:space="preserve">Matějka Adam – silniční cyklistika </w:t>
      </w:r>
    </w:p>
    <w:p w14:paraId="41D261EE" w14:textId="77777777" w:rsidR="00B740A1" w:rsidRDefault="00B740A1" w:rsidP="00B740A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30.11.</w:t>
      </w:r>
    </w:p>
    <w:p w14:paraId="3F03D1DC" w14:textId="77777777" w:rsidR="00B740A1" w:rsidRDefault="00B740A1" w:rsidP="00B740A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F49F0">
        <w:rPr>
          <w:rFonts w:ascii="Times New Roman" w:hAnsi="Times New Roman" w:cs="Times New Roman"/>
          <w:sz w:val="24"/>
          <w:szCs w:val="24"/>
        </w:rPr>
        <w:t>Matula Bruno – hokej-brankář</w:t>
      </w:r>
    </w:p>
    <w:p w14:paraId="1096BC11" w14:textId="77777777" w:rsidR="00B740A1" w:rsidRPr="00DF49F0" w:rsidRDefault="00B740A1" w:rsidP="00B740A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F49F0">
        <w:rPr>
          <w:rFonts w:ascii="Times New Roman" w:hAnsi="Times New Roman" w:cs="Times New Roman"/>
          <w:sz w:val="24"/>
          <w:szCs w:val="24"/>
        </w:rPr>
        <w:t xml:space="preserve">Mlčochová Erika – </w:t>
      </w:r>
      <w:proofErr w:type="spellStart"/>
      <w:r w:rsidRPr="00DF49F0">
        <w:rPr>
          <w:rFonts w:ascii="Times New Roman" w:hAnsi="Times New Roman" w:cs="Times New Roman"/>
          <w:sz w:val="24"/>
          <w:szCs w:val="24"/>
        </w:rPr>
        <w:t>teamgym</w:t>
      </w:r>
      <w:proofErr w:type="spellEnd"/>
    </w:p>
    <w:p w14:paraId="01B9952C" w14:textId="77777777" w:rsidR="00B740A1" w:rsidRDefault="00B740A1" w:rsidP="00B740A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7.12.</w:t>
      </w:r>
    </w:p>
    <w:p w14:paraId="479C66EA" w14:textId="77777777" w:rsidR="00B740A1" w:rsidRPr="00DF49F0" w:rsidRDefault="00B740A1" w:rsidP="00B740A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F49F0">
        <w:rPr>
          <w:rFonts w:ascii="Times New Roman" w:hAnsi="Times New Roman" w:cs="Times New Roman"/>
          <w:sz w:val="24"/>
          <w:szCs w:val="24"/>
        </w:rPr>
        <w:t>Novák David – běh do vrchu</w:t>
      </w:r>
    </w:p>
    <w:p w14:paraId="5625061C" w14:textId="6D1628AA" w:rsidR="00B740A1" w:rsidRDefault="00B740A1" w:rsidP="00B740A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F49F0">
        <w:rPr>
          <w:rFonts w:ascii="Times New Roman" w:hAnsi="Times New Roman" w:cs="Times New Roman"/>
          <w:sz w:val="24"/>
          <w:szCs w:val="24"/>
        </w:rPr>
        <w:t xml:space="preserve">Ondráček Jiří – </w:t>
      </w:r>
      <w:proofErr w:type="spellStart"/>
      <w:r w:rsidRPr="00DF49F0">
        <w:rPr>
          <w:rFonts w:ascii="Times New Roman" w:hAnsi="Times New Roman" w:cs="Times New Roman"/>
          <w:sz w:val="24"/>
          <w:szCs w:val="24"/>
        </w:rPr>
        <w:t>crossfit</w:t>
      </w:r>
      <w:proofErr w:type="spellEnd"/>
    </w:p>
    <w:p w14:paraId="0622EEDC" w14:textId="6F9F9311" w:rsidR="00F43F9C" w:rsidRDefault="00F43F9C" w:rsidP="00B740A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F49F0">
        <w:rPr>
          <w:rFonts w:ascii="Times New Roman" w:hAnsi="Times New Roman" w:cs="Times New Roman"/>
          <w:sz w:val="24"/>
          <w:szCs w:val="24"/>
        </w:rPr>
        <w:t>Pajkr</w:t>
      </w:r>
      <w:proofErr w:type="spellEnd"/>
      <w:r w:rsidRPr="00DF49F0">
        <w:rPr>
          <w:rFonts w:ascii="Times New Roman" w:hAnsi="Times New Roman" w:cs="Times New Roman"/>
          <w:sz w:val="24"/>
          <w:szCs w:val="24"/>
        </w:rPr>
        <w:t xml:space="preserve"> Daniel – florbal</w:t>
      </w:r>
    </w:p>
    <w:p w14:paraId="65684E9D" w14:textId="77777777" w:rsidR="00B740A1" w:rsidRDefault="00B740A1" w:rsidP="00B740A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17108">
        <w:rPr>
          <w:rFonts w:ascii="Times New Roman" w:hAnsi="Times New Roman" w:cs="Times New Roman"/>
          <w:b/>
          <w:bCs/>
          <w:sz w:val="24"/>
          <w:szCs w:val="24"/>
        </w:rPr>
        <w:t>14.12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45F102A" w14:textId="77777777" w:rsidR="00B740A1" w:rsidRPr="00DF49F0" w:rsidRDefault="00B740A1" w:rsidP="00B740A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F49F0">
        <w:rPr>
          <w:rFonts w:ascii="Times New Roman" w:hAnsi="Times New Roman" w:cs="Times New Roman"/>
          <w:sz w:val="24"/>
          <w:szCs w:val="24"/>
        </w:rPr>
        <w:t>Slabý Jiří – hokej</w:t>
      </w:r>
    </w:p>
    <w:p w14:paraId="026A3AA0" w14:textId="77777777" w:rsidR="00B740A1" w:rsidRDefault="00B740A1" w:rsidP="00B740A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F49F0">
        <w:rPr>
          <w:rFonts w:ascii="Times New Roman" w:hAnsi="Times New Roman" w:cs="Times New Roman"/>
          <w:sz w:val="24"/>
          <w:szCs w:val="24"/>
        </w:rPr>
        <w:t>Šlofar</w:t>
      </w:r>
      <w:proofErr w:type="spellEnd"/>
      <w:r w:rsidRPr="00DF49F0">
        <w:rPr>
          <w:rFonts w:ascii="Times New Roman" w:hAnsi="Times New Roman" w:cs="Times New Roman"/>
          <w:sz w:val="24"/>
          <w:szCs w:val="24"/>
        </w:rPr>
        <w:t xml:space="preserve"> Vladimír – běh na lyžích</w:t>
      </w:r>
    </w:p>
    <w:p w14:paraId="4057BD0E" w14:textId="77777777" w:rsidR="00595E32" w:rsidRPr="00DF49F0" w:rsidRDefault="00595E32" w:rsidP="00595E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F49F0">
        <w:rPr>
          <w:rFonts w:ascii="Times New Roman" w:hAnsi="Times New Roman" w:cs="Times New Roman"/>
          <w:sz w:val="24"/>
          <w:szCs w:val="24"/>
        </w:rPr>
        <w:t>Jílek David – basketbal</w:t>
      </w:r>
    </w:p>
    <w:p w14:paraId="00FC8D05" w14:textId="77777777" w:rsidR="00595E32" w:rsidRDefault="00595E32" w:rsidP="00B740A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BAB581" w14:textId="77777777" w:rsidR="0070732B" w:rsidRDefault="00F43F9C"/>
    <w:sectPr w:rsidR="0070732B" w:rsidSect="00E406F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QzN7QwMzW1MDFS0lEKTi0uzszPAykwqgUAWSDHPCwAAAA="/>
  </w:docVars>
  <w:rsids>
    <w:rsidRoot w:val="00B740A1"/>
    <w:rsid w:val="0001134B"/>
    <w:rsid w:val="002F66E1"/>
    <w:rsid w:val="00352541"/>
    <w:rsid w:val="00595E32"/>
    <w:rsid w:val="00703914"/>
    <w:rsid w:val="00752879"/>
    <w:rsid w:val="00816D62"/>
    <w:rsid w:val="00B740A1"/>
    <w:rsid w:val="00BA6866"/>
    <w:rsid w:val="00E406F6"/>
    <w:rsid w:val="00E73EA3"/>
    <w:rsid w:val="00EE0521"/>
    <w:rsid w:val="00F43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631EEE"/>
  <w15:chartTrackingRefBased/>
  <w15:docId w15:val="{6AC07EDE-D07E-4B95-9A70-2E5C67833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740A1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0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Crhová</dc:creator>
  <cp:keywords/>
  <dc:description/>
  <cp:lastModifiedBy>Marie Marie</cp:lastModifiedBy>
  <cp:revision>5</cp:revision>
  <dcterms:created xsi:type="dcterms:W3CDTF">2020-10-27T08:37:00Z</dcterms:created>
  <dcterms:modified xsi:type="dcterms:W3CDTF">2020-11-30T07:35:00Z</dcterms:modified>
</cp:coreProperties>
</file>